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  <w:color w:val="4472C4" w:themeColor="accent1"/>
        </w:rPr>
        <w:id w:val="-1054924588"/>
        <w:docPartObj>
          <w:docPartGallery w:val="Cover Pages"/>
          <w:docPartUnique/>
        </w:docPartObj>
      </w:sdtPr>
      <w:sdtEndPr>
        <w:rPr>
          <w:color w:val="auto"/>
          <w:sz w:val="24"/>
          <w:szCs w:val="24"/>
        </w:rPr>
      </w:sdtEndPr>
      <w:sdtContent>
        <w:p w14:paraId="14D98747" w14:textId="77777777" w:rsidR="006D10C8" w:rsidRPr="00065218" w:rsidRDefault="006D10C8" w:rsidP="006D10C8">
          <w:pPr>
            <w:pStyle w:val="NoSpacing"/>
            <w:spacing w:after="240"/>
            <w:jc w:val="center"/>
            <w:rPr>
              <w:rFonts w:ascii="Times New Roman" w:hAnsi="Times New Roman" w:cs="Times New Roman"/>
              <w:color w:val="4472C4" w:themeColor="accent1"/>
            </w:rPr>
          </w:pPr>
          <w:r w:rsidRPr="00065218">
            <w:rPr>
              <w:rFonts w:ascii="Times New Roman" w:hAnsi="Times New Roman" w:cs="Times New Roman"/>
              <w:noProof/>
              <w:color w:val="4472C4" w:themeColor="accent1"/>
            </w:rPr>
            <w:drawing>
              <wp:inline distT="0" distB="0" distL="0" distR="0" wp14:anchorId="57AF44A9" wp14:editId="79E9DE02">
                <wp:extent cx="1323975" cy="132397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3975" cy="1323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FF21CEDD568844BFA21A43F88C50179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276E7B" w14:textId="2C7A8B02" w:rsidR="006D10C8" w:rsidRPr="00065218" w:rsidRDefault="00C2386B" w:rsidP="006D10C8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4472C4" w:themeColor="accent1"/>
                  <w:sz w:val="80"/>
                  <w:szCs w:val="80"/>
                </w:rPr>
              </w:pPr>
              <w:r w:rsidRPr="00065218">
                <w:rPr>
                  <w:rFonts w:ascii="Times New Roman" w:eastAsiaTheme="majorEastAsia" w:hAnsi="Times New Roman" w:cs="Times New Roman"/>
                  <w:caps/>
                  <w:color w:val="4472C4" w:themeColor="accent1"/>
                  <w:sz w:val="72"/>
                  <w:szCs w:val="72"/>
                </w:rPr>
                <w:t>PROJECT PROPOSAL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40"/>
              <w:szCs w:val="40"/>
            </w:rPr>
            <w:alias w:val="Subtitle"/>
            <w:tag w:val=""/>
            <w:id w:val="328029620"/>
            <w:placeholder>
              <w:docPart w:val="EE85A216C3BF4E70B6DA542E1B3629D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BC64DA9" w14:textId="263363B3" w:rsidR="006D10C8" w:rsidRPr="00065218" w:rsidRDefault="00065218" w:rsidP="006D10C8">
              <w:pPr>
                <w:pStyle w:val="NoSpacing"/>
                <w:jc w:val="center"/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</w:pPr>
              <w:r>
                <w:rPr>
                  <w:rFonts w:ascii="Times New Roman" w:hAnsi="Times New Roman" w:cs="Times New Roman"/>
                  <w:color w:val="4472C4" w:themeColor="accent1"/>
                  <w:sz w:val="40"/>
                  <w:szCs w:val="40"/>
                </w:rPr>
                <w:t>CSE</w:t>
              </w:r>
              <w:r w:rsidR="00C2386B" w:rsidRPr="00065218">
                <w:rPr>
                  <w:rFonts w:ascii="Times New Roman" w:hAnsi="Times New Roman" w:cs="Times New Roman"/>
                  <w:color w:val="4472C4" w:themeColor="accent1"/>
                  <w:sz w:val="40"/>
                  <w:szCs w:val="40"/>
                </w:rPr>
                <w:t>299</w:t>
              </w:r>
            </w:p>
          </w:sdtContent>
        </w:sdt>
        <w:p w14:paraId="219E124E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</w:p>
        <w:p w14:paraId="4830FFDF" w14:textId="69CB32FB" w:rsidR="006D10C8" w:rsidRPr="00065218" w:rsidRDefault="0006521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Faculty: RIH</w:t>
          </w:r>
          <w:bookmarkStart w:id="0" w:name="_GoBack"/>
          <w:bookmarkEnd w:id="0"/>
        </w:p>
        <w:p w14:paraId="1AD4D712" w14:textId="6FD40FCF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Section: 7</w:t>
          </w:r>
        </w:p>
        <w:p w14:paraId="356F75DB" w14:textId="6A3E7ACE" w:rsidR="00065218" w:rsidRPr="00065218" w:rsidRDefault="0006521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Group: 6</w:t>
          </w:r>
        </w:p>
        <w:p w14:paraId="724B84D5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</w:p>
        <w:p w14:paraId="5633E187" w14:textId="52F29815" w:rsidR="006D10C8" w:rsidRDefault="0006521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Project Name: Family App</w:t>
          </w:r>
        </w:p>
        <w:p w14:paraId="3FC14B40" w14:textId="3134C401" w:rsidR="00065218" w:rsidRDefault="0006521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Date: 17 November 2021</w:t>
          </w:r>
        </w:p>
        <w:p w14:paraId="6F0A6E6D" w14:textId="77777777" w:rsidR="00065218" w:rsidRPr="00065218" w:rsidRDefault="0006521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</w:p>
        <w:p w14:paraId="1F5FE584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36"/>
              <w:szCs w:val="36"/>
              <w:u w:val="single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36"/>
              <w:szCs w:val="36"/>
              <w:u w:val="single"/>
            </w:rPr>
            <w:t>Submitted By:</w:t>
          </w:r>
        </w:p>
        <w:p w14:paraId="3CF4BAE4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</w:p>
        <w:p w14:paraId="13B290AD" w14:textId="10C0957F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 xml:space="preserve">Name: </w:t>
          </w:r>
          <w:r w:rsid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 xml:space="preserve">Md. </w:t>
          </w: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Hasibur Rahman</w:t>
          </w:r>
        </w:p>
        <w:p w14:paraId="4464FA24" w14:textId="77777777" w:rsidR="006D10C8" w:rsidRPr="00065218" w:rsidRDefault="006D10C8" w:rsidP="006D10C8">
          <w:pPr>
            <w:pStyle w:val="NoSpacing"/>
            <w:spacing w:after="120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ID:</w:t>
          </w: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ab/>
            <w:t xml:space="preserve"> 1922040042</w:t>
          </w:r>
        </w:p>
        <w:p w14:paraId="70DD00E1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Name:</w:t>
          </w:r>
          <w:r w:rsidRPr="00065218">
            <w:rPr>
              <w:rFonts w:ascii="Times New Roman" w:hAnsi="Times New Roman" w:cs="Times New Roman"/>
            </w:rPr>
            <w:t xml:space="preserve"> </w:t>
          </w: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Kamran Ahmed</w:t>
          </w:r>
        </w:p>
        <w:p w14:paraId="6977B4B7" w14:textId="77777777" w:rsidR="006D10C8" w:rsidRPr="00065218" w:rsidRDefault="006D10C8" w:rsidP="006D10C8">
          <w:pPr>
            <w:pStyle w:val="NoSpacing"/>
            <w:spacing w:after="120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ID:</w:t>
          </w: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ab/>
            <w:t xml:space="preserve"> 1921787642</w:t>
          </w:r>
        </w:p>
        <w:p w14:paraId="305CCFC9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 xml:space="preserve">Name: </w:t>
          </w:r>
          <w:proofErr w:type="spellStart"/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Ifad</w:t>
          </w:r>
          <w:proofErr w:type="spellEnd"/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 xml:space="preserve"> </w:t>
          </w:r>
          <w:proofErr w:type="spellStart"/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Uz</w:t>
          </w:r>
          <w:proofErr w:type="spellEnd"/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 xml:space="preserve"> Zaman</w:t>
          </w:r>
        </w:p>
        <w:p w14:paraId="739C1CCC" w14:textId="77777777" w:rsidR="006D10C8" w:rsidRPr="00065218" w:rsidRDefault="006D10C8" w:rsidP="006D10C8">
          <w:pPr>
            <w:pStyle w:val="NoSpacing"/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</w:pP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>ID:</w:t>
          </w:r>
          <w:r w:rsidRPr="00065218"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tab/>
            <w:t xml:space="preserve"> 1921357042</w:t>
          </w:r>
        </w:p>
        <w:p w14:paraId="4709A297" w14:textId="77777777" w:rsidR="006D10C8" w:rsidRPr="00065218" w:rsidRDefault="006D10C8" w:rsidP="006D10C8">
          <w:pPr>
            <w:pStyle w:val="NoSpacing"/>
            <w:spacing w:before="3120"/>
            <w:jc w:val="center"/>
            <w:rPr>
              <w:rFonts w:ascii="Times New Roman" w:hAnsi="Times New Roman" w:cs="Times New Roman"/>
              <w:color w:val="4472C4" w:themeColor="accent1"/>
            </w:rPr>
          </w:pPr>
          <w:r w:rsidRPr="00065218">
            <w:rPr>
              <w:rFonts w:ascii="Times New Roman" w:hAnsi="Times New Roman" w:cs="Times New Roman"/>
              <w:noProof/>
              <w:color w:val="4472C4" w:themeColor="accent1"/>
            </w:rPr>
            <w:drawing>
              <wp:inline distT="0" distB="0" distL="0" distR="0" wp14:anchorId="1BF6F208" wp14:editId="6BAFE7C2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3E424930" w14:textId="20F80BB5" w:rsidR="001E70B4" w:rsidRPr="00065218" w:rsidRDefault="001E70B4" w:rsidP="00A57B49">
      <w:pPr>
        <w:spacing w:after="0"/>
        <w:rPr>
          <w:rFonts w:ascii="Times New Roman" w:hAnsi="Times New Roman" w:cs="Times New Roman"/>
          <w:color w:val="4472C4" w:themeColor="accent1"/>
          <w:sz w:val="32"/>
          <w:szCs w:val="32"/>
        </w:rPr>
      </w:pPr>
    </w:p>
    <w:sdt>
      <w:sdtPr>
        <w:rPr>
          <w:rFonts w:ascii="Times New Roman" w:hAnsi="Times New Roman" w:cs="Times New Roman"/>
        </w:rPr>
        <w:id w:val="-201660269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sz w:val="22"/>
          <w:szCs w:val="22"/>
        </w:rPr>
      </w:sdtEndPr>
      <w:sdtContent>
        <w:p w14:paraId="700DDFFC" w14:textId="403FDD75" w:rsidR="00065218" w:rsidRDefault="00065218">
          <w:pPr>
            <w:pStyle w:val="TOCHeading"/>
            <w:rPr>
              <w:rFonts w:ascii="Times New Roman" w:hAnsi="Times New Roman" w:cs="Times New Roman"/>
              <w:sz w:val="36"/>
              <w:szCs w:val="36"/>
            </w:rPr>
          </w:pPr>
          <w:r w:rsidRPr="00065218">
            <w:rPr>
              <w:rFonts w:ascii="Times New Roman" w:hAnsi="Times New Roman" w:cs="Times New Roman"/>
              <w:sz w:val="36"/>
              <w:szCs w:val="36"/>
            </w:rPr>
            <w:t>Table of Contents</w:t>
          </w:r>
        </w:p>
        <w:p w14:paraId="6D1FAA71" w14:textId="77777777" w:rsidR="00065218" w:rsidRPr="00065218" w:rsidRDefault="00065218" w:rsidP="00065218"/>
        <w:p w14:paraId="350155B1" w14:textId="11D5CB02" w:rsidR="00065218" w:rsidRPr="00065218" w:rsidRDefault="00065218">
          <w:pPr>
            <w:pStyle w:val="TOC1"/>
            <w:tabs>
              <w:tab w:val="left" w:pos="440"/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r w:rsidRPr="00065218">
            <w:rPr>
              <w:rFonts w:ascii="Times New Roman" w:hAnsi="Times New Roman"/>
            </w:rPr>
            <w:fldChar w:fldCharType="begin"/>
          </w:r>
          <w:r w:rsidRPr="00065218">
            <w:rPr>
              <w:rFonts w:ascii="Times New Roman" w:hAnsi="Times New Roman"/>
            </w:rPr>
            <w:instrText xml:space="preserve"> TOC \o "1-3" \h \z \u </w:instrText>
          </w:r>
          <w:r w:rsidRPr="00065218">
            <w:rPr>
              <w:rFonts w:ascii="Times New Roman" w:hAnsi="Times New Roman"/>
            </w:rPr>
            <w:fldChar w:fldCharType="separate"/>
          </w:r>
          <w:hyperlink w:anchor="_Toc88048955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1)</w:t>
            </w:r>
            <w:r w:rsidRPr="00065218">
              <w:rPr>
                <w:rFonts w:ascii="Times New Roman" w:hAnsi="Times New Roman"/>
                <w:noProof/>
                <w:sz w:val="24"/>
                <w:szCs w:val="24"/>
              </w:rPr>
              <w:tab/>
            </w:r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Abstract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55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2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F4126EB" w14:textId="6548737E" w:rsidR="00065218" w:rsidRPr="00065218" w:rsidRDefault="00065218">
          <w:pPr>
            <w:pStyle w:val="TOC1"/>
            <w:tabs>
              <w:tab w:val="left" w:pos="440"/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56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2)</w:t>
            </w:r>
            <w:r w:rsidRPr="00065218">
              <w:rPr>
                <w:rFonts w:ascii="Times New Roman" w:hAnsi="Times New Roman"/>
                <w:noProof/>
                <w:sz w:val="24"/>
                <w:szCs w:val="24"/>
              </w:rPr>
              <w:tab/>
            </w:r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Introduction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56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2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7EC103" w14:textId="00BCD315" w:rsidR="00065218" w:rsidRPr="00065218" w:rsidRDefault="00065218">
          <w:pPr>
            <w:pStyle w:val="TOC1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57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3) Existing Solutions Review/Related Literature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57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3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BF8069" w14:textId="33DA946E" w:rsidR="00065218" w:rsidRPr="00065218" w:rsidRDefault="00065218">
          <w:pPr>
            <w:pStyle w:val="TOC1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58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4) Description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58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ADFA55" w14:textId="4FFD8E89" w:rsidR="00065218" w:rsidRPr="00065218" w:rsidRDefault="00065218">
          <w:pPr>
            <w:pStyle w:val="TOC2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59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4.1) Project Features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59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C6985F0" w14:textId="5B449C79" w:rsidR="00065218" w:rsidRPr="00065218" w:rsidRDefault="00065218">
          <w:pPr>
            <w:pStyle w:val="TOC2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60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4.2) Technical Details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60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4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443A27" w14:textId="45EC49EC" w:rsidR="00065218" w:rsidRPr="00065218" w:rsidRDefault="00065218">
          <w:pPr>
            <w:pStyle w:val="TOC1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61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5) Roles &amp; Responsibilities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61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5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F77CE92" w14:textId="75630C3E" w:rsidR="00065218" w:rsidRPr="00065218" w:rsidRDefault="00065218">
          <w:pPr>
            <w:pStyle w:val="TOC1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62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6) Timeline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62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3CA029" w14:textId="7C34E979" w:rsidR="00065218" w:rsidRPr="00065218" w:rsidRDefault="00065218">
          <w:pPr>
            <w:pStyle w:val="TOC1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63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7) Conclusion: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63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6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D93F1A" w14:textId="0217F4F9" w:rsidR="00065218" w:rsidRPr="00065218" w:rsidRDefault="00065218">
          <w:pPr>
            <w:pStyle w:val="TOC1"/>
            <w:tabs>
              <w:tab w:val="right" w:leader="dot" w:pos="9016"/>
            </w:tabs>
            <w:rPr>
              <w:rFonts w:ascii="Times New Roman" w:hAnsi="Times New Roman"/>
              <w:noProof/>
              <w:sz w:val="24"/>
              <w:szCs w:val="24"/>
            </w:rPr>
          </w:pPr>
          <w:hyperlink w:anchor="_Toc88048964" w:history="1">
            <w:r w:rsidRPr="00065218">
              <w:rPr>
                <w:rStyle w:val="Hyperlink"/>
                <w:rFonts w:ascii="Times New Roman" w:eastAsia="Times New Roman" w:hAnsi="Times New Roman"/>
                <w:noProof/>
                <w:sz w:val="24"/>
                <w:szCs w:val="24"/>
              </w:rPr>
              <w:t>REFERENCES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tab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begin"/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instrText xml:space="preserve"> PAGEREF _Toc88048964 \h </w:instrTex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webHidden/>
                <w:sz w:val="24"/>
                <w:szCs w:val="24"/>
              </w:rPr>
              <w:t>7</w:t>
            </w:r>
            <w:r w:rsidRPr="00065218">
              <w:rPr>
                <w:rFonts w:ascii="Times New Roman" w:hAnsi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56BF7B" w14:textId="52FC5824" w:rsidR="00065218" w:rsidRPr="00065218" w:rsidRDefault="00065218">
          <w:pPr>
            <w:rPr>
              <w:rFonts w:ascii="Times New Roman" w:hAnsi="Times New Roman" w:cs="Times New Roman"/>
            </w:rPr>
          </w:pPr>
          <w:r w:rsidRPr="00065218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CE23C00" w14:textId="77777777" w:rsidR="00065218" w:rsidRPr="00065218" w:rsidRDefault="00065218" w:rsidP="00A57B49">
      <w:pPr>
        <w:spacing w:after="0"/>
        <w:rPr>
          <w:rFonts w:ascii="Times New Roman" w:hAnsi="Times New Roman" w:cs="Times New Roman"/>
          <w:color w:val="4472C4" w:themeColor="accent1"/>
          <w:sz w:val="32"/>
          <w:szCs w:val="32"/>
        </w:rPr>
      </w:pPr>
    </w:p>
    <w:p w14:paraId="7BEF4CE3" w14:textId="26659C53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232AD95F" w14:textId="3DE1D459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1B9C3513" w14:textId="52ACCC1A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4A1EF61C" w14:textId="20D462E5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0EE2B30D" w14:textId="29FBB49E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384CE266" w14:textId="78962417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32F379AC" w14:textId="418F83F1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39C580D4" w14:textId="68EC1B68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44E44F2E" w14:textId="05BE6EDB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75AF848C" w14:textId="697CE984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78175420" w14:textId="32035466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44C9A1CC" w14:textId="0650F9A9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6B86871B" w14:textId="22FA1849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6F827D90" w14:textId="7C17DD5E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3A945A42" w14:textId="68575A3C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7A2D9BD7" w14:textId="42C08476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6EA6785C" w14:textId="036444EE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38B51A54" w14:textId="16BFE761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5B1C2610" w14:textId="61ED2BFF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62BDBCF6" w14:textId="240715B7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3ED8D9FC" w14:textId="202F5D7C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542215B8" w14:textId="3AA80C1C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5BE566F6" w14:textId="0AABCE93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7C20A3C2" w14:textId="0B3738D3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608BA721" w14:textId="68978AD5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18B5F229" w14:textId="1717CE23" w:rsidR="000605C9" w:rsidRPr="00065218" w:rsidRDefault="000605C9" w:rsidP="00A57B49">
      <w:pPr>
        <w:spacing w:after="0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4EFE94C7" w14:textId="3AE0190C" w:rsidR="00065218" w:rsidRPr="00065218" w:rsidRDefault="00065218" w:rsidP="0037791F">
      <w:pPr>
        <w:spacing w:after="0" w:line="240" w:lineRule="auto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p w14:paraId="47261B99" w14:textId="5B4803E8" w:rsidR="0037791F" w:rsidRPr="00065218" w:rsidRDefault="0037791F" w:rsidP="00065218">
      <w:pPr>
        <w:pStyle w:val="Heading1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Toc88048955"/>
      <w:r w:rsidRPr="00065218">
        <w:rPr>
          <w:rFonts w:ascii="Times New Roman" w:eastAsia="Times New Roman" w:hAnsi="Times New Roman" w:cs="Times New Roman"/>
          <w:sz w:val="24"/>
          <w:szCs w:val="24"/>
        </w:rPr>
        <w:lastRenderedPageBreak/>
        <w:t>Abstract:</w:t>
      </w:r>
      <w:bookmarkEnd w:id="1"/>
    </w:p>
    <w:p w14:paraId="3778DDF9" w14:textId="62E0EE48" w:rsidR="00065218" w:rsidRPr="00065218" w:rsidRDefault="00065218" w:rsidP="00065218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purpose of this proposed application is to ease family peer-to-peer communication through powerful and effective solutions, all through an intuitive and user-friendly UI.</w:t>
      </w:r>
    </w:p>
    <w:p w14:paraId="32E872FF" w14:textId="5FC0508F" w:rsidR="00065218" w:rsidRPr="00065218" w:rsidRDefault="00065218" w:rsidP="00065218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application will be geared towards families who wish to communicate using the Internet but want more than just text-based messaging systems which they currently use to carry out communication.</w:t>
      </w:r>
    </w:p>
    <w:p w14:paraId="033638AC" w14:textId="64EA0F2C" w:rsidR="00065218" w:rsidRPr="00065218" w:rsidRDefault="00065218" w:rsidP="0006521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rough a plethora of functionalities like location-based services, emergency distress call systems, and effective reminder systems, we will work to serve the modern family of this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century through this application.</w:t>
      </w:r>
    </w:p>
    <w:p w14:paraId="69AEA858" w14:textId="0EA346E2" w:rsidR="0037791F" w:rsidRPr="00065218" w:rsidRDefault="0037791F" w:rsidP="00065218">
      <w:pPr>
        <w:pStyle w:val="Heading1"/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2" w:name="_Toc88048956"/>
      <w:r w:rsidRPr="00065218">
        <w:rPr>
          <w:rFonts w:ascii="Times New Roman" w:eastAsia="Times New Roman" w:hAnsi="Times New Roman" w:cs="Times New Roman"/>
          <w:sz w:val="24"/>
          <w:szCs w:val="24"/>
        </w:rPr>
        <w:t>Introduction:</w:t>
      </w:r>
      <w:bookmarkEnd w:id="2"/>
      <w:r w:rsidRPr="000652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3125FD5" w14:textId="523DFCAF" w:rsidR="00065218" w:rsidRPr="00065218" w:rsidRDefault="00065218" w:rsidP="00065218">
      <w:pPr>
        <w:pStyle w:val="NormalWeb"/>
        <w:spacing w:before="240" w:beforeAutospacing="0" w:after="240" w:afterAutospacing="0" w:line="360" w:lineRule="auto"/>
        <w:jc w:val="both"/>
      </w:pPr>
      <w:r w:rsidRPr="00065218">
        <w:rPr>
          <w:color w:val="000000"/>
        </w:rPr>
        <w:t>Communication remains to be one of the core elements that make a modern family functional. With the unprecedented growth of technology and the newfound ease of access to user-friendly electronic peripherals, every day, a noticeable number of messages are being exchanged by multiple members of a household for a myriad of reasons. This practice of digital communication is increasingly being adopted by families. From checking up on a member to asking another to run an errand – the advantages of the Internet are being well-utilized by all.</w:t>
      </w:r>
    </w:p>
    <w:p w14:paraId="72F30D3F" w14:textId="0D1253CB" w:rsidR="00065218" w:rsidRPr="00065218" w:rsidRDefault="00065218" w:rsidP="00065218">
      <w:pPr>
        <w:pStyle w:val="NormalWeb"/>
        <w:spacing w:before="240" w:beforeAutospacing="0" w:after="240" w:afterAutospacing="0" w:line="360" w:lineRule="auto"/>
        <w:jc w:val="both"/>
      </w:pPr>
      <w:r w:rsidRPr="00065218">
        <w:rPr>
          <w:color w:val="000000"/>
        </w:rPr>
        <w:t xml:space="preserve">The messaging services of the social media platforms have served people well to communicate freely without major interruptions, but the people in question are those who have registered accounts </w:t>
      </w:r>
      <w:r w:rsidRPr="00065218">
        <w:rPr>
          <w:color w:val="000000"/>
        </w:rPr>
        <w:t>o</w:t>
      </w:r>
      <w:r w:rsidRPr="00065218">
        <w:rPr>
          <w:color w:val="000000"/>
        </w:rPr>
        <w:t xml:space="preserve">n these platforms and know where </w:t>
      </w:r>
      <w:proofErr w:type="gramStart"/>
      <w:r w:rsidRPr="00065218">
        <w:rPr>
          <w:color w:val="000000"/>
        </w:rPr>
        <w:t>is what</w:t>
      </w:r>
      <w:proofErr w:type="gramEnd"/>
      <w:r w:rsidRPr="00065218">
        <w:rPr>
          <w:color w:val="000000"/>
        </w:rPr>
        <w:t xml:space="preserve">. For the lesser-knowing public, of the features of these text applications, it can be a challenge to set up chat inboxes and communicate freely. This phenomenon is more so significant in third world countries where proper education </w:t>
      </w:r>
      <w:r w:rsidRPr="00065218">
        <w:rPr>
          <w:color w:val="000000"/>
        </w:rPr>
        <w:t>still has</w:t>
      </w:r>
      <w:r w:rsidRPr="00065218">
        <w:rPr>
          <w:color w:val="000000"/>
        </w:rPr>
        <w:t xml:space="preserve"> places to reach to.</w:t>
      </w:r>
    </w:p>
    <w:p w14:paraId="715023CB" w14:textId="49E4860E" w:rsidR="00065218" w:rsidRPr="00065218" w:rsidRDefault="00065218" w:rsidP="00065218">
      <w:pPr>
        <w:pStyle w:val="NormalWeb"/>
        <w:spacing w:before="240" w:beforeAutospacing="0" w:after="240" w:afterAutospacing="0" w:line="360" w:lineRule="auto"/>
        <w:jc w:val="both"/>
      </w:pPr>
      <w:r w:rsidRPr="00065218">
        <w:rPr>
          <w:color w:val="000000"/>
        </w:rPr>
        <w:t xml:space="preserve">Digital communication also </w:t>
      </w:r>
      <w:r w:rsidRPr="00065218">
        <w:rPr>
          <w:color w:val="000000"/>
        </w:rPr>
        <w:t>appears</w:t>
      </w:r>
      <w:r w:rsidRPr="00065218">
        <w:rPr>
          <w:color w:val="000000"/>
        </w:rPr>
        <w:t xml:space="preserve"> to be much more reliable as households today house multiple working members. As each clock in and out at different times of the day, it stands as a challenge to catch up, and more so to remember who needs to complete what task, who has </w:t>
      </w:r>
      <w:r w:rsidRPr="00065218">
        <w:rPr>
          <w:color w:val="000000"/>
        </w:rPr>
        <w:t xml:space="preserve">a </w:t>
      </w:r>
      <w:r w:rsidRPr="00065218">
        <w:rPr>
          <w:color w:val="000000"/>
        </w:rPr>
        <w:t>what appointment, and who is where.</w:t>
      </w:r>
    </w:p>
    <w:p w14:paraId="2A7A27E5" w14:textId="5731CDB4" w:rsidR="00065218" w:rsidRPr="00065218" w:rsidRDefault="00065218" w:rsidP="00065218">
      <w:pPr>
        <w:pStyle w:val="NormalWeb"/>
        <w:spacing w:before="240" w:beforeAutospacing="0" w:after="240" w:afterAutospacing="0" w:line="360" w:lineRule="auto"/>
        <w:jc w:val="both"/>
        <w:rPr>
          <w:color w:val="000000"/>
        </w:rPr>
      </w:pPr>
      <w:r w:rsidRPr="00065218">
        <w:rPr>
          <w:color w:val="000000"/>
        </w:rPr>
        <w:t>Another notable phenomenon is the inexistence of stand-alone applications geared towards family</w:t>
      </w:r>
      <w:r w:rsidRPr="00065218">
        <w:rPr>
          <w:color w:val="000000"/>
        </w:rPr>
        <w:t xml:space="preserve"> </w:t>
      </w:r>
      <w:r w:rsidRPr="00065218">
        <w:rPr>
          <w:color w:val="000000"/>
        </w:rPr>
        <w:t>communication. Household members are today only confined to text-based messaging for communicating with their loved ones. This is where our application, “Family App</w:t>
      </w:r>
      <w:r w:rsidRPr="00065218">
        <w:rPr>
          <w:color w:val="000000"/>
        </w:rPr>
        <w:t>,”</w:t>
      </w:r>
      <w:r w:rsidRPr="00065218">
        <w:rPr>
          <w:color w:val="000000"/>
        </w:rPr>
        <w:t xml:space="preserve"> steps </w:t>
      </w:r>
      <w:r w:rsidRPr="00065218">
        <w:rPr>
          <w:color w:val="000000"/>
        </w:rPr>
        <w:lastRenderedPageBreak/>
        <w:t>in. We aim to cater to people who wish to, through effective and powerful features behind the curtains of a smooth and intuitive UI, communicate with each other by not being solely bound to boring text messages.</w:t>
      </w:r>
    </w:p>
    <w:p w14:paraId="165BE1B6" w14:textId="621849B8" w:rsidR="00065218" w:rsidRPr="00065218" w:rsidRDefault="00065218" w:rsidP="00065218">
      <w:pPr>
        <w:pStyle w:val="NormalWeb"/>
        <w:spacing w:before="240" w:beforeAutospacing="0" w:after="240" w:afterAutospacing="0" w:line="360" w:lineRule="auto"/>
        <w:jc w:val="both"/>
        <w:rPr>
          <w:color w:val="000000"/>
        </w:rPr>
      </w:pPr>
      <w:r w:rsidRPr="00065218">
        <w:rPr>
          <w:color w:val="000000"/>
        </w:rPr>
        <w:t>Apart from enjoying the old school, tried and tested generic chat system, users can track each through location-based features after mutual consent for location sharing is given. This app aims to improve task assignment</w:t>
      </w:r>
      <w:r w:rsidRPr="00065218">
        <w:rPr>
          <w:color w:val="000000"/>
        </w:rPr>
        <w:t>s</w:t>
      </w:r>
      <w:r w:rsidRPr="00065218">
        <w:rPr>
          <w:color w:val="000000"/>
        </w:rPr>
        <w:t xml:space="preserve"> between members by digitizing this system. Users can create and assign </w:t>
      </w:r>
      <w:r w:rsidRPr="00065218">
        <w:rPr>
          <w:color w:val="000000"/>
        </w:rPr>
        <w:t>specific</w:t>
      </w:r>
      <w:r w:rsidRPr="00065218">
        <w:rPr>
          <w:color w:val="000000"/>
        </w:rPr>
        <w:t xml:space="preserve"> tasks or chores for themselves or others – thus enabling all </w:t>
      </w:r>
      <w:r w:rsidRPr="00065218">
        <w:rPr>
          <w:color w:val="000000"/>
        </w:rPr>
        <w:t>family members</w:t>
      </w:r>
      <w:r w:rsidRPr="00065218">
        <w:rPr>
          <w:color w:val="000000"/>
        </w:rPr>
        <w:t xml:space="preserve"> to be on the same page. We wish to bring further functionality to the application by creating a cloud storage service and introducing life-saving features like One-Tap-Alert systems and a One-Tap-Call feature to call emergency services.</w:t>
      </w:r>
    </w:p>
    <w:p w14:paraId="19E6ACE9" w14:textId="77777777" w:rsidR="0037791F" w:rsidRPr="00065218" w:rsidRDefault="0037791F" w:rsidP="00065218">
      <w:pPr>
        <w:pStyle w:val="Heading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3" w:name="_Toc88048957"/>
      <w:r w:rsidRPr="00065218">
        <w:rPr>
          <w:rFonts w:ascii="Times New Roman" w:eastAsia="Times New Roman" w:hAnsi="Times New Roman" w:cs="Times New Roman"/>
          <w:sz w:val="24"/>
          <w:szCs w:val="24"/>
        </w:rPr>
        <w:t>3) Existing Solutions Review/Related Literature:</w:t>
      </w:r>
      <w:bookmarkEnd w:id="3"/>
      <w:r w:rsidRPr="000652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1842702" w14:textId="4D265EE0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though during our course of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research, we found no such application that comes with the said features in one single platform, we did find some apps with motivations somewhat similar to ours’.</w:t>
      </w:r>
    </w:p>
    <w:p w14:paraId="05D952B2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D461768" w14:textId="77777777" w:rsidR="0037791F" w:rsidRPr="00065218" w:rsidRDefault="0037791F" w:rsidP="00065218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. </w:t>
      </w:r>
      <w:proofErr w:type="spellStart"/>
      <w:r w:rsidRPr="0006521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achao</w:t>
      </w:r>
      <w:proofErr w:type="spellEnd"/>
      <w:r w:rsidRPr="0006521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</w:p>
    <w:p w14:paraId="04FCD916" w14:textId="23BDC834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 natively developed android app aimed to reduce rape incidents in our country by emergency response system. But our proposed system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addition to that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es much more.</w:t>
      </w:r>
    </w:p>
    <w:p w14:paraId="7320CE79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9DDB9C" w14:textId="77777777" w:rsidR="0037791F" w:rsidRPr="00065218" w:rsidRDefault="0037791F" w:rsidP="00065218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. </w:t>
      </w:r>
      <w:r w:rsidRPr="0006521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icrosoft Family Safety:</w:t>
      </w:r>
    </w:p>
    <w:p w14:paraId="5EFEDFFD" w14:textId="16F2FF5F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Developed by Microsoft, this system mostly focuses on parental control rather than family communication and management. Despite having many features similar to ours, it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owever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esn’t have any emergency response system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orage system.</w:t>
      </w:r>
    </w:p>
    <w:p w14:paraId="72E3D176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8E792EE" w14:textId="77777777" w:rsidR="0037791F" w:rsidRPr="00065218" w:rsidRDefault="0037791F" w:rsidP="00065218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Pr="0006521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oogle Family Link:</w:t>
      </w:r>
    </w:p>
    <w:p w14:paraId="56FC8010" w14:textId="0E4CC69C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In spite of having a similar name, it actually works quite differently than our proposed system. Google family mainly integrates different google services among the family members.</w:t>
      </w:r>
    </w:p>
    <w:p w14:paraId="2FC9CA38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8EAC83" w14:textId="366A701A" w:rsidR="00065218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o continue our work and implement innovative features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 will need to work with various techs which are covered in section 4. We will have to properly know and will need to have a clear idea of android development, designing a database, establishing database connection, maintain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ing the database, working with Google M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p API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code testing.</w:t>
      </w:r>
    </w:p>
    <w:p w14:paraId="60FDA101" w14:textId="77777777" w:rsidR="007D3ADF" w:rsidRPr="00065218" w:rsidRDefault="0037791F" w:rsidP="00065218">
      <w:pPr>
        <w:pStyle w:val="Heading1"/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4" w:name="_Toc88048958"/>
      <w:r w:rsidRPr="00065218">
        <w:rPr>
          <w:rFonts w:ascii="Times New Roman" w:eastAsia="Times New Roman" w:hAnsi="Times New Roman" w:cs="Times New Roman"/>
          <w:sz w:val="24"/>
          <w:szCs w:val="24"/>
        </w:rPr>
        <w:lastRenderedPageBreak/>
        <w:t>4) Description:</w:t>
      </w:r>
      <w:bookmarkEnd w:id="4"/>
      <w:r w:rsidRPr="000652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859E99" w14:textId="5D2A9CED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Family App will be an android app</w:t>
      </w:r>
      <w:r w:rsid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lication developed in Flutter using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Dart programming language. A new user will need to create an account on the app and then join their family hub. Any user can create a hub and invite their family members to join. Each family hub will contain one member of Father, Mother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numerous members in Children. </w:t>
      </w:r>
      <w:r w:rsidRPr="00065218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Other members will be gradually added to the app.</w:t>
      </w:r>
      <w:r w:rsidRPr="0006521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2B42B45A" w14:textId="62FB5272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pp’s homepage will be a glance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amily members online and tasks to do. A menu navigation drawer on the left will redirect to chat, location, To-Do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ther features. A floating action button will be present </w:t>
      </w:r>
      <w:r w:rsid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 the homepage on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ttom right for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emergency alert button and other options. For location sharing, each family member will be able to see each other’s location. For privacy reasons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re will be a setting for individuals to turn it on/off. </w:t>
      </w:r>
    </w:p>
    <w:p w14:paraId="3B6F0E3B" w14:textId="77777777" w:rsidR="00065218" w:rsidRPr="00065218" w:rsidRDefault="00065218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00FACF" w14:textId="77777777" w:rsidR="004A101C" w:rsidRPr="00065218" w:rsidRDefault="0037791F" w:rsidP="00065218">
      <w:pPr>
        <w:pStyle w:val="Heading2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bookmarkStart w:id="5" w:name="_Toc88048959"/>
      <w:r w:rsidRPr="00065218">
        <w:rPr>
          <w:rFonts w:ascii="Times New Roman" w:eastAsia="Times New Roman" w:hAnsi="Times New Roman" w:cs="Times New Roman"/>
          <w:sz w:val="24"/>
          <w:szCs w:val="24"/>
        </w:rPr>
        <w:t>4.1) Project Features:</w:t>
      </w:r>
      <w:bookmarkEnd w:id="5"/>
      <w:r w:rsidRPr="000652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0DA57B" w14:textId="7513095A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initial features for Family App are listed below. Note: The project is not limited to these features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. M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ore will be added along the journey. </w:t>
      </w:r>
    </w:p>
    <w:p w14:paraId="5B922FC8" w14:textId="77777777" w:rsidR="0037791F" w:rsidRP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Instant chat messaging.</w:t>
      </w:r>
    </w:p>
    <w:p w14:paraId="123FEC2B" w14:textId="77777777" w:rsidR="0037791F" w:rsidRP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o-Do tasks.</w:t>
      </w:r>
    </w:p>
    <w:p w14:paraId="3953DF4D" w14:textId="77777777" w:rsidR="0037791F" w:rsidRP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Live location sharing.</w:t>
      </w:r>
    </w:p>
    <w:p w14:paraId="61AA50DB" w14:textId="77777777" w:rsidR="0037791F" w:rsidRP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Last active status, with location and timestamps.</w:t>
      </w:r>
    </w:p>
    <w:p w14:paraId="5DECD120" w14:textId="77777777" w:rsidR="0037791F" w:rsidRP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Hub for storing prominent family documents.</w:t>
      </w:r>
    </w:p>
    <w:p w14:paraId="611FA438" w14:textId="77777777" w:rsidR="0037791F" w:rsidRP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One-Tap-Alert system to notify all members during the wake of an emergency.</w:t>
      </w:r>
    </w:p>
    <w:p w14:paraId="4661F0AA" w14:textId="77777777" w:rsidR="00065218" w:rsidRDefault="0037791F" w:rsidP="00065218">
      <w:pPr>
        <w:numPr>
          <w:ilvl w:val="0"/>
          <w:numId w:val="1"/>
        </w:num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quipped with Essential City-Services’ database, suggested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responding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Distress Calls of other members effectively.</w:t>
      </w:r>
    </w:p>
    <w:p w14:paraId="17B96F66" w14:textId="1EFC0BEB" w:rsidR="0037791F" w:rsidRPr="00065218" w:rsidRDefault="0037791F" w:rsidP="00065218">
      <w:pPr>
        <w:spacing w:after="0" w:line="360" w:lineRule="auto"/>
        <w:ind w:left="21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3FF34FFB" w14:textId="77777777" w:rsidR="0037791F" w:rsidRPr="00065218" w:rsidRDefault="0037791F" w:rsidP="00065218">
      <w:pPr>
        <w:pStyle w:val="Heading2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bookmarkStart w:id="6" w:name="_Toc88048960"/>
      <w:r w:rsidRPr="00065218">
        <w:rPr>
          <w:rFonts w:ascii="Times New Roman" w:eastAsia="Times New Roman" w:hAnsi="Times New Roman" w:cs="Times New Roman"/>
          <w:sz w:val="24"/>
          <w:szCs w:val="24"/>
        </w:rPr>
        <w:t>4.2) Technical Details:</w:t>
      </w:r>
      <w:bookmarkEnd w:id="6"/>
      <w:r w:rsidRPr="000652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450254D" w14:textId="5DDB5342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pp will be created using Flutter. For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velopment in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Flutter, Android Studio and VS Code IDE will be used. </w:t>
      </w:r>
    </w:p>
    <w:p w14:paraId="41B3E200" w14:textId="77777777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ndroid Studio virtual device will be used for the emulator.</w:t>
      </w:r>
    </w:p>
    <w:p w14:paraId="2CF1EA8D" w14:textId="0FBD111F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database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rebase will b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e used, a product of Google.</w:t>
      </w:r>
    </w:p>
    <w:p w14:paraId="57BFE0D0" w14:textId="05B08ECD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instant chat feature will be implement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 using Firebase </w:t>
      </w:r>
      <w:proofErr w:type="spellStart"/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Firestore</w:t>
      </w:r>
      <w:proofErr w:type="spellEnd"/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details of this feature and its product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 still in discussion.</w:t>
      </w:r>
    </w:p>
    <w:p w14:paraId="7720713D" w14:textId="6D428D3D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he live location sharing and tracking feature will be implemented using the Flutter Location package. The source for the map will be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Google Maps plugin for Flutter. Family members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cation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retrieved and presented o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n Google Maps using an icon.</w:t>
      </w:r>
    </w:p>
    <w:p w14:paraId="32A51DA8" w14:textId="4AA1CA86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To-Do task feature will simply be implemen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ed as a shareable document of c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hecklist to keep track of what is done and what is remaining.</w:t>
      </w:r>
    </w:p>
    <w:p w14:paraId="036F9079" w14:textId="278EF7B0" w:rsidR="0037791F" w:rsidRPr="00065218" w:rsidRDefault="00065218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d</w:t>
      </w:r>
      <w:r w:rsidR="0037791F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abase will store the last timestamp for a user when he was online. This will be presented as the last online status for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="0037791F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checkup.</w:t>
      </w:r>
    </w:p>
    <w:p w14:paraId="6A062EA6" w14:textId="728F3929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-tap-alert feature, the system will be implemented using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observer pattern to push notifications to members’ devices. </w:t>
      </w:r>
    </w:p>
    <w:p w14:paraId="0A387518" w14:textId="258F24EC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For communication amongst project members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lack will be used.</w:t>
      </w:r>
    </w:p>
    <w:p w14:paraId="32F0C494" w14:textId="7F46D2A7" w:rsidR="0037791F" w:rsidRPr="00065218" w:rsidRDefault="0037791F" w:rsidP="00065218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The project codebase will be hosted and version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controlled in GitHub.</w:t>
      </w:r>
    </w:p>
    <w:p w14:paraId="1A30CDB2" w14:textId="77777777" w:rsidR="00065218" w:rsidRPr="00065218" w:rsidRDefault="00065218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B237B5" w14:textId="39734C19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List of software required:</w:t>
      </w:r>
    </w:p>
    <w:p w14:paraId="251001B5" w14:textId="3288DDCD" w:rsidR="0037791F" w:rsidRPr="00065218" w:rsidRDefault="0037791F" w:rsidP="00065218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VS Code</w:t>
      </w:r>
    </w:p>
    <w:p w14:paraId="721E4641" w14:textId="4ABEB64C" w:rsidR="0037791F" w:rsidRPr="00065218" w:rsidRDefault="0037791F" w:rsidP="00065218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ndroid Studio</w:t>
      </w:r>
    </w:p>
    <w:p w14:paraId="0E7A3316" w14:textId="2FC50F7D" w:rsidR="0037791F" w:rsidRPr="00065218" w:rsidRDefault="0037791F" w:rsidP="00065218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Flutter</w:t>
      </w:r>
      <w:r w:rsid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nvironment</w:t>
      </w:r>
    </w:p>
    <w:p w14:paraId="0106960F" w14:textId="79BBCF10" w:rsidR="0037791F" w:rsidRPr="00065218" w:rsidRDefault="0037791F" w:rsidP="00065218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Google Maps Flutter Package</w:t>
      </w:r>
    </w:p>
    <w:p w14:paraId="74B7605D" w14:textId="2EECA4AC" w:rsidR="0037791F" w:rsidRPr="00065218" w:rsidRDefault="0037791F" w:rsidP="00065218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Flutter Location Package</w:t>
      </w:r>
    </w:p>
    <w:p w14:paraId="39F8C25A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2EE75F" w14:textId="528EF37A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ll the required software is open source and will be downloaded freely.</w:t>
      </w:r>
    </w:p>
    <w:p w14:paraId="106F0BB2" w14:textId="77777777" w:rsidR="0037791F" w:rsidRPr="00065218" w:rsidRDefault="0037791F" w:rsidP="00065218">
      <w:pPr>
        <w:pStyle w:val="Heading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7" w:name="_Toc88048961"/>
      <w:r w:rsidRPr="00065218">
        <w:rPr>
          <w:rFonts w:ascii="Times New Roman" w:eastAsia="Times New Roman" w:hAnsi="Times New Roman" w:cs="Times New Roman"/>
          <w:sz w:val="24"/>
          <w:szCs w:val="24"/>
        </w:rPr>
        <w:t>5) Roles &amp; Responsibilities:</w:t>
      </w:r>
      <w:bookmarkEnd w:id="7"/>
      <w:r w:rsidRPr="000652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F205986" w14:textId="571B6EA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We know that most of the time, it’s not possible to implement a feature by an individual entirely. We need assistance. So, we plan to collectively work on everything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owever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imarily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 will try to work in the following manner:</w:t>
      </w:r>
    </w:p>
    <w:p w14:paraId="76C23F81" w14:textId="77777777" w:rsidR="00065218" w:rsidRPr="00065218" w:rsidRDefault="00065218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172373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6"/>
        <w:gridCol w:w="2353"/>
        <w:gridCol w:w="4817"/>
      </w:tblGrid>
      <w:tr w:rsidR="0037791F" w:rsidRPr="00065218" w14:paraId="3CB7BF39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B7CE56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652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fa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3B819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Kamra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A5E7D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asib</w:t>
            </w:r>
          </w:p>
        </w:tc>
      </w:tr>
      <w:tr w:rsidR="0037791F" w:rsidRPr="00065218" w14:paraId="05FD4453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2FB111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8BE54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ve location shar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A7EC0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 storage hub</w:t>
            </w:r>
          </w:p>
        </w:tc>
      </w:tr>
      <w:tr w:rsidR="0037791F" w:rsidRPr="00065218" w14:paraId="1F7E7825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32DCF2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-Do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323FB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st active stat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81586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ert system</w:t>
            </w:r>
          </w:p>
        </w:tc>
      </w:tr>
      <w:tr w:rsidR="0037791F" w:rsidRPr="00065218" w14:paraId="17F07E97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3DB57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atabase desig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2766A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ont-end desig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5AA3B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end co-ordination &amp; emergency services</w:t>
            </w:r>
          </w:p>
        </w:tc>
      </w:tr>
    </w:tbl>
    <w:p w14:paraId="00352294" w14:textId="6BC4C121" w:rsidR="0037791F" w:rsidRPr="00065218" w:rsidRDefault="0037791F" w:rsidP="00065218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7C3254" w14:textId="77777777" w:rsidR="0037791F" w:rsidRPr="00065218" w:rsidRDefault="0037791F" w:rsidP="00065218">
      <w:pPr>
        <w:pStyle w:val="Heading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8" w:name="_Toc88048962"/>
      <w:r w:rsidRPr="00065218">
        <w:rPr>
          <w:rFonts w:ascii="Times New Roman" w:eastAsia="Times New Roman" w:hAnsi="Times New Roman" w:cs="Times New Roman"/>
          <w:sz w:val="24"/>
          <w:szCs w:val="24"/>
        </w:rPr>
        <w:t>6) Timeline:</w:t>
      </w:r>
      <w:bookmarkEnd w:id="8"/>
      <w:r w:rsidRPr="0006521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4A37A96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We will try to follow the following timeline:</w:t>
      </w:r>
    </w:p>
    <w:p w14:paraId="6EA2ABEE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87"/>
        <w:gridCol w:w="3339"/>
      </w:tblGrid>
      <w:tr w:rsidR="0037791F" w:rsidRPr="00065218" w14:paraId="177BA8B5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ABAE6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as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D10A0F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imeline</w:t>
            </w:r>
          </w:p>
        </w:tc>
      </w:tr>
      <w:tr w:rsidR="0037791F" w:rsidRPr="00065218" w14:paraId="19FA01D6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3F7A0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3FA716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10.21-03.11.21</w:t>
            </w:r>
          </w:p>
        </w:tc>
      </w:tr>
      <w:tr w:rsidR="0037791F" w:rsidRPr="00065218" w14:paraId="79FF0642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5388C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7297A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3.11.21-10.11.21</w:t>
            </w:r>
          </w:p>
        </w:tc>
      </w:tr>
      <w:tr w:rsidR="0037791F" w:rsidRPr="00065218" w14:paraId="20FD64B6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0031E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os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47A87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1.21-17.11.21</w:t>
            </w:r>
          </w:p>
        </w:tc>
      </w:tr>
      <w:tr w:rsidR="0037791F" w:rsidRPr="00065218" w14:paraId="7821B822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0D6186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32F7E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11.21-24.11.21</w:t>
            </w:r>
          </w:p>
        </w:tc>
      </w:tr>
      <w:tr w:rsidR="0037791F" w:rsidRPr="00065218" w14:paraId="6461D701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1D582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8A655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11.21-01.12.21</w:t>
            </w:r>
          </w:p>
        </w:tc>
      </w:tr>
      <w:tr w:rsidR="0037791F" w:rsidRPr="00065218" w14:paraId="0EE11E17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82302F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-Do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F475A" w14:textId="09CE8B3C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1.12.21-08.12.21</w:t>
            </w:r>
          </w:p>
        </w:tc>
      </w:tr>
      <w:tr w:rsidR="0037791F" w:rsidRPr="00065218" w14:paraId="7AFA8205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4C1C63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ve location shar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E9FF79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8.12.21-15.12.21</w:t>
            </w:r>
          </w:p>
        </w:tc>
      </w:tr>
      <w:tr w:rsidR="0037791F" w:rsidRPr="00065218" w14:paraId="08D3278B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AFB70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st active stat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6D012E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12.21-22.12.21</w:t>
            </w:r>
          </w:p>
        </w:tc>
      </w:tr>
      <w:tr w:rsidR="0037791F" w:rsidRPr="00065218" w14:paraId="3F0277B0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0AD47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 storage hu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55F5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12.21-29.12.21</w:t>
            </w:r>
          </w:p>
        </w:tc>
      </w:tr>
      <w:tr w:rsidR="0037791F" w:rsidRPr="00065218" w14:paraId="7072A4A2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B6730D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ert and emergency servic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8AAF0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12.21-05.01.22</w:t>
            </w:r>
          </w:p>
        </w:tc>
      </w:tr>
      <w:tr w:rsidR="0037791F" w:rsidRPr="00065218" w14:paraId="151D1256" w14:textId="77777777" w:rsidTr="0037791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2C6D2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port presentation and delive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325CC0" w14:textId="77777777" w:rsidR="0037791F" w:rsidRPr="00065218" w:rsidRDefault="0037791F" w:rsidP="000652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52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5.01.22-12.01.22</w:t>
            </w:r>
          </w:p>
        </w:tc>
      </w:tr>
    </w:tbl>
    <w:p w14:paraId="175525E4" w14:textId="4D970C20" w:rsidR="0037791F" w:rsidRPr="00065218" w:rsidRDefault="0037791F" w:rsidP="00065218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9B5B98" w14:textId="77777777" w:rsidR="0037791F" w:rsidRPr="00065218" w:rsidRDefault="0037791F" w:rsidP="00065218">
      <w:pPr>
        <w:pStyle w:val="Heading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9" w:name="_Toc88048963"/>
      <w:r w:rsidRPr="00065218">
        <w:rPr>
          <w:rFonts w:ascii="Times New Roman" w:eastAsia="Times New Roman" w:hAnsi="Times New Roman" w:cs="Times New Roman"/>
          <w:sz w:val="24"/>
          <w:szCs w:val="24"/>
        </w:rPr>
        <w:t>7) Conclusion:</w:t>
      </w:r>
      <w:bookmarkEnd w:id="9"/>
    </w:p>
    <w:p w14:paraId="3B159FCD" w14:textId="03EB23DC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 the unprecedented growth of globalization continues to spread out its golden light through technology and powerful systems merging billions of users within a common net, it lays bare to many unexplored, untapped areas of attention - many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which surpass from being a want and pose to be a need instead.</w:t>
      </w:r>
    </w:p>
    <w:p w14:paraId="47A03D2F" w14:textId="4734CB7C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One of many such areas of potential remains to be security and niche-specific security and communication.</w:t>
      </w:r>
    </w:p>
    <w:p w14:paraId="69581960" w14:textId="66094BF8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Existing mainstream social platforms are still not offering the intuitive environment that a household needs for their daily, task-filled family routines. The waters are still not accommodating enough for the children because of the non-existing safety net in these platforms. Such a similar sentiment can be true for those parents who are using their smartphones for the very first time - or are less-versed in the knowledge of the graces of technology. Finding the right options 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at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right time to use the right features can feel like a breeze - which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fortunately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said platforms fail to yet deliver. The biggest challenge that we envision in developing this project will be coming up with a good software design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ding an efficient and friendly user interface. A good design early on will make the development process easier by allowing team members to be assigned well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defined areas of responsibility. Reduced coupling in the design will allow for better software verification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improve flexibility in case implementation has to be modified later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. The main product challenges will be to create an effective algorithm for generating schedules, making sure Google integration works properly and that the database is secure and reliable.</w:t>
      </w:r>
    </w:p>
    <w:p w14:paraId="73D267E4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We hope Family App delivers what it promises to families - an application posing as a simple, intuitive, user-friendly, safe-for-all platform, whilst behind the curtains, working with industry-standard frameworks, and effective, strong use of technology.</w:t>
      </w:r>
    </w:p>
    <w:p w14:paraId="69E884DF" w14:textId="0D28722C" w:rsidR="0037791F" w:rsidRPr="00065218" w:rsidRDefault="0037791F" w:rsidP="00065218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3E4059" w14:textId="77777777" w:rsidR="0037791F" w:rsidRPr="00065218" w:rsidRDefault="0037791F" w:rsidP="00065218">
      <w:pPr>
        <w:pStyle w:val="Heading1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0" w:name="_Toc88048964"/>
      <w:r w:rsidRPr="00065218">
        <w:rPr>
          <w:rFonts w:ascii="Times New Roman" w:eastAsia="Times New Roman" w:hAnsi="Times New Roman" w:cs="Times New Roman"/>
          <w:sz w:val="24"/>
          <w:szCs w:val="24"/>
        </w:rPr>
        <w:t>REFERENCES</w:t>
      </w:r>
      <w:bookmarkEnd w:id="10"/>
    </w:p>
    <w:p w14:paraId="273747F0" w14:textId="77777777" w:rsidR="0037791F" w:rsidRPr="00065218" w:rsidRDefault="0037791F" w:rsidP="00065218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E3E80C" w14:textId="4DDC5D6D" w:rsidR="00AC0860" w:rsidRPr="00065218" w:rsidRDefault="0037791F" w:rsidP="0006521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Moroney</w:t>
      </w:r>
      <w:proofErr w:type="spellEnd"/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, Laurence. (2017). The Definitive Guide to Firebase: Build Android Apps on Google</w:t>
      </w:r>
      <w:r w:rsidR="00065218"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’</w:t>
      </w: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s Mobile Platform. 10.1007/978-1-4842-2943-9.</w:t>
      </w:r>
    </w:p>
    <w:p w14:paraId="2868E702" w14:textId="150ECF88" w:rsidR="0037791F" w:rsidRPr="00065218" w:rsidRDefault="0037791F" w:rsidP="0006521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Google Maps Platform Documentation</w:t>
      </w:r>
      <w:proofErr w:type="gramStart"/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>  |</w:t>
      </w:r>
      <w:proofErr w:type="gramEnd"/>
      <w:r w:rsidRPr="0006521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 Google Developers. (2021). Retrieved 16 November 2021, from </w:t>
      </w:r>
      <w:hyperlink r:id="rId10" w:history="1">
        <w:r w:rsidRPr="00065218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developers.google.com/maps/documentation</w:t>
        </w:r>
      </w:hyperlink>
    </w:p>
    <w:p w14:paraId="743C5298" w14:textId="24B6A312" w:rsidR="00065218" w:rsidRPr="00065218" w:rsidRDefault="00065218" w:rsidP="0006521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0652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chao</w:t>
      </w:r>
      <w:proofErr w:type="spellEnd"/>
      <w:r w:rsidRPr="000652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(2021). Retrieved 17 November 2021, from </w:t>
      </w:r>
      <w:hyperlink r:id="rId11" w:history="1">
        <w:r w:rsidRPr="0006521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bachao.com.bd/</w:t>
        </w:r>
      </w:hyperlink>
    </w:p>
    <w:p w14:paraId="5464E218" w14:textId="3A23E412" w:rsidR="00065218" w:rsidRPr="00065218" w:rsidRDefault="00065218" w:rsidP="0006521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652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Google Family. </w:t>
      </w:r>
      <w:r w:rsidRPr="000652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2021). Retrieved 17 November 2021, from </w:t>
      </w:r>
      <w:hyperlink r:id="rId12" w:history="1">
        <w:r w:rsidRPr="0006521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families.google.com/families</w:t>
        </w:r>
      </w:hyperlink>
    </w:p>
    <w:p w14:paraId="0DF1634E" w14:textId="6DB611F7" w:rsidR="00065218" w:rsidRPr="00065218" w:rsidRDefault="00065218" w:rsidP="00065218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0652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Microsoft Family Safety: Location Sharing &amp; Screen Time App | Microsoft 365. (2021). Retrieved 17 November 2021, from </w:t>
      </w:r>
      <w:hyperlink r:id="rId13" w:history="1">
        <w:r w:rsidRPr="0006521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icrosoft.com/en-us/microsoft-365/family-safety</w:t>
        </w:r>
      </w:hyperlink>
    </w:p>
    <w:p w14:paraId="00F0FE54" w14:textId="74301109" w:rsidR="00CA19D2" w:rsidRPr="00065218" w:rsidRDefault="00CA19D2" w:rsidP="00065218">
      <w:pPr>
        <w:spacing w:after="0" w:line="360" w:lineRule="auto"/>
        <w:jc w:val="both"/>
        <w:rPr>
          <w:rFonts w:ascii="Times New Roman" w:hAnsi="Times New Roman" w:cs="Times New Roman"/>
          <w:color w:val="8EAADB" w:themeColor="accent1" w:themeTint="99"/>
          <w:sz w:val="24"/>
          <w:szCs w:val="24"/>
        </w:rPr>
      </w:pPr>
    </w:p>
    <w:sectPr w:rsidR="00CA19D2" w:rsidRPr="00065218" w:rsidSect="00065218">
      <w:footerReference w:type="default" r:id="rId14"/>
      <w:pgSz w:w="11906" w:h="16838" w:code="9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E58D3" w14:textId="77777777" w:rsidR="00850C31" w:rsidRDefault="00850C31" w:rsidP="00065218">
      <w:pPr>
        <w:spacing w:after="0" w:line="240" w:lineRule="auto"/>
      </w:pPr>
      <w:r>
        <w:separator/>
      </w:r>
    </w:p>
  </w:endnote>
  <w:endnote w:type="continuationSeparator" w:id="0">
    <w:p w14:paraId="41B187D8" w14:textId="77777777" w:rsidR="00850C31" w:rsidRDefault="00850C31" w:rsidP="00065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02598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9D3308B" w14:textId="7A4B75F7" w:rsidR="00065218" w:rsidRDefault="0006521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19895D" w14:textId="77777777" w:rsidR="00065218" w:rsidRDefault="00065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BFCCD" w14:textId="77777777" w:rsidR="00850C31" w:rsidRDefault="00850C31" w:rsidP="00065218">
      <w:pPr>
        <w:spacing w:after="0" w:line="240" w:lineRule="auto"/>
      </w:pPr>
      <w:r>
        <w:separator/>
      </w:r>
    </w:p>
  </w:footnote>
  <w:footnote w:type="continuationSeparator" w:id="0">
    <w:p w14:paraId="431B1B55" w14:textId="77777777" w:rsidR="00850C31" w:rsidRDefault="00850C31" w:rsidP="00065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51C52"/>
    <w:multiLevelType w:val="multilevel"/>
    <w:tmpl w:val="633C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9F27F8"/>
    <w:multiLevelType w:val="hybridMultilevel"/>
    <w:tmpl w:val="FD68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10A79"/>
    <w:multiLevelType w:val="hybridMultilevel"/>
    <w:tmpl w:val="1E561692"/>
    <w:lvl w:ilvl="0" w:tplc="F0EE71F4">
      <w:start w:val="1"/>
      <w:numFmt w:val="lowerRoman"/>
      <w:lvlText w:val="%1)"/>
      <w:lvlJc w:val="left"/>
      <w:pPr>
        <w:ind w:left="1080" w:hanging="720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C26375"/>
    <w:multiLevelType w:val="hybridMultilevel"/>
    <w:tmpl w:val="7B260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C92416"/>
    <w:multiLevelType w:val="hybridMultilevel"/>
    <w:tmpl w:val="6A70DC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DA1MDI1MzcxNTJR0lEKTi0uzszPAykwqgUA0l5gqCwAAAA="/>
  </w:docVars>
  <w:rsids>
    <w:rsidRoot w:val="00FE3195"/>
    <w:rsid w:val="000231B0"/>
    <w:rsid w:val="000605C9"/>
    <w:rsid w:val="00065218"/>
    <w:rsid w:val="000A2963"/>
    <w:rsid w:val="001E70B4"/>
    <w:rsid w:val="0029188F"/>
    <w:rsid w:val="0037791F"/>
    <w:rsid w:val="004A101C"/>
    <w:rsid w:val="00656FED"/>
    <w:rsid w:val="006D10C8"/>
    <w:rsid w:val="007A61EE"/>
    <w:rsid w:val="007D3ADF"/>
    <w:rsid w:val="00850C31"/>
    <w:rsid w:val="0086307E"/>
    <w:rsid w:val="008F242E"/>
    <w:rsid w:val="008F44CA"/>
    <w:rsid w:val="00A57B49"/>
    <w:rsid w:val="00A80D28"/>
    <w:rsid w:val="00AC0860"/>
    <w:rsid w:val="00AC75C0"/>
    <w:rsid w:val="00C2386B"/>
    <w:rsid w:val="00CA19D2"/>
    <w:rsid w:val="00FE3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2C957"/>
  <w15:chartTrackingRefBased/>
  <w15:docId w15:val="{BF9229FE-9830-46E9-BE93-A5E001929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52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2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D10C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D10C8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65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218"/>
  </w:style>
  <w:style w:type="paragraph" w:styleId="Footer">
    <w:name w:val="footer"/>
    <w:basedOn w:val="Normal"/>
    <w:link w:val="FooterChar"/>
    <w:uiPriority w:val="99"/>
    <w:unhideWhenUsed/>
    <w:rsid w:val="00065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218"/>
  </w:style>
  <w:style w:type="character" w:customStyle="1" w:styleId="Heading1Char">
    <w:name w:val="Heading 1 Char"/>
    <w:basedOn w:val="DefaultParagraphFont"/>
    <w:link w:val="Heading1"/>
    <w:uiPriority w:val="9"/>
    <w:rsid w:val="000652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6521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6521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6521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65218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0652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65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652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521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2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2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icrosoft.com/en-us/microsoft-365/family-safe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amilies.google.com/famili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achao.com.bd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evelopers.google.com/maps/documentati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FF21CEDD568844BFA21A43F88C501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05369-4D76-4C46-8CA8-8F3AEF9A2752}"/>
      </w:docPartPr>
      <w:docPartBody>
        <w:p w:rsidR="00B72227" w:rsidRDefault="006B34DE" w:rsidP="006B34DE">
          <w:pPr>
            <w:pStyle w:val="FF21CEDD568844BFA21A43F88C501792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EE85A216C3BF4E70B6DA542E1B362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92259-9DD1-4E1F-A730-2E2824023FE5}"/>
      </w:docPartPr>
      <w:docPartBody>
        <w:p w:rsidR="00B72227" w:rsidRDefault="006B34DE" w:rsidP="006B34DE">
          <w:pPr>
            <w:pStyle w:val="EE85A216C3BF4E70B6DA542E1B3629D5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34DE"/>
    <w:rsid w:val="006B34DE"/>
    <w:rsid w:val="00837FE8"/>
    <w:rsid w:val="00B40BC4"/>
    <w:rsid w:val="00B7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6EFF6643724E868702D82557DF283D">
    <w:name w:val="F46EFF6643724E868702D82557DF283D"/>
    <w:rsid w:val="006B34DE"/>
  </w:style>
  <w:style w:type="paragraph" w:customStyle="1" w:styleId="FAF2000F013B4A8F8B9082580512B1A3">
    <w:name w:val="FAF2000F013B4A8F8B9082580512B1A3"/>
    <w:rsid w:val="006B34DE"/>
  </w:style>
  <w:style w:type="paragraph" w:customStyle="1" w:styleId="FF21CEDD568844BFA21A43F88C501792">
    <w:name w:val="FF21CEDD568844BFA21A43F88C501792"/>
    <w:rsid w:val="006B34DE"/>
  </w:style>
  <w:style w:type="paragraph" w:customStyle="1" w:styleId="EE85A216C3BF4E70B6DA542E1B3629D5">
    <w:name w:val="EE85A216C3BF4E70B6DA542E1B3629D5"/>
    <w:rsid w:val="006B34DE"/>
  </w:style>
  <w:style w:type="paragraph" w:customStyle="1" w:styleId="D3E9F46727C64EC492A3ABF16145C767">
    <w:name w:val="D3E9F46727C64EC492A3ABF16145C767"/>
    <w:rsid w:val="00B72227"/>
  </w:style>
  <w:style w:type="paragraph" w:customStyle="1" w:styleId="B09136964CFB40E5A3F4EA8290712E8B">
    <w:name w:val="B09136964CFB40E5A3F4EA8290712E8B"/>
    <w:rsid w:val="00B72227"/>
  </w:style>
  <w:style w:type="paragraph" w:customStyle="1" w:styleId="55682B7B28A3403992E4F66A50B8E0CB">
    <w:name w:val="55682B7B28A3403992E4F66A50B8E0CB"/>
    <w:rsid w:val="00B722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3E856-203F-4EDC-8003-873F1CF5F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8</Pages>
  <Words>1792</Words>
  <Characters>1021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/>
  <LinksUpToDate>false</LinksUpToDate>
  <CharactersWithSpaces>1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subject>CSE299</dc:subject>
  <dc:creator>USER</dc:creator>
  <cp:keywords/>
  <dc:description/>
  <cp:lastModifiedBy>user</cp:lastModifiedBy>
  <cp:revision>20</cp:revision>
  <cp:lastPrinted>2021-11-17T07:53:00Z</cp:lastPrinted>
  <dcterms:created xsi:type="dcterms:W3CDTF">2021-11-17T05:28:00Z</dcterms:created>
  <dcterms:modified xsi:type="dcterms:W3CDTF">2021-11-17T07:54:00Z</dcterms:modified>
</cp:coreProperties>
</file>